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55F593" w14:textId="4A17B29A" w:rsidR="00CB75D9" w:rsidRPr="0009160F" w:rsidRDefault="00CB75D9" w:rsidP="00CB75D9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ПРИЛОГ 4</w:t>
      </w:r>
    </w:p>
    <w:p w14:paraId="28B3C136" w14:textId="77777777" w:rsidR="00273B83" w:rsidRPr="0009160F" w:rsidRDefault="00273B83" w:rsidP="00273B83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ИТЕРИЈУМИ И НАЧИН БОДОВАЊА ЗА ОЦЕНУ ПРИЈАВЕ</w:t>
      </w:r>
    </w:p>
    <w:p w14:paraId="13080D8F" w14:textId="77777777" w:rsidR="00273B83" w:rsidRPr="00A44676" w:rsidRDefault="00273B83" w:rsidP="00A44676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bookmarkStart w:id="0" w:name="_GoBack"/>
      <w:bookmarkEnd w:id="0"/>
    </w:p>
    <w:p w14:paraId="20D2510D" w14:textId="2C765950" w:rsidR="00273B83" w:rsidRPr="0009160F" w:rsidRDefault="00273B83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збор привредних субјеката се врши у две фазе.</w:t>
      </w:r>
    </w:p>
    <w:p w14:paraId="3F7C2974" w14:textId="5DD66B15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Прва фаза  је процесне природе и односи се на проверу да ли је пријава уредна и да ли је садржина пријаве у складу са  Јавни конкурсом за учешће привредних субјеката у спровођењу мера енергетске санације  стамбених објеката на територији </w:t>
      </w:r>
      <w:r w:rsidR="00DF11E0" w:rsidRPr="0009160F">
        <w:rPr>
          <w:rFonts w:ascii="Times New Roman" w:hAnsi="Times New Roman" w:cs="Times New Roman"/>
          <w:sz w:val="24"/>
          <w:szCs w:val="24"/>
          <w:lang w:val="sr-Cyrl-RS"/>
        </w:rPr>
        <w:t>општине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F50366" w:rsidRPr="0009160F">
        <w:rPr>
          <w:rFonts w:ascii="Times New Roman" w:hAnsi="Times New Roman" w:cs="Times New Roman"/>
          <w:sz w:val="24"/>
          <w:szCs w:val="24"/>
          <w:lang w:val="sr-Cyrl-RS"/>
        </w:rPr>
        <w:t>Врњачка Бања</w:t>
      </w:r>
    </w:p>
    <w:p w14:paraId="194F16CB" w14:textId="77777777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560"/>
        <w:gridCol w:w="3117"/>
      </w:tblGrid>
      <w:tr w:rsidR="00273B83" w:rsidRPr="0009160F" w14:paraId="3FA0CE6F" w14:textId="77777777" w:rsidTr="00E826EF">
        <w:tc>
          <w:tcPr>
            <w:tcW w:w="4673" w:type="dxa"/>
            <w:shd w:val="clear" w:color="auto" w:fill="BFBFBF" w:themeFill="background1" w:themeFillShade="BF"/>
            <w:vAlign w:val="center"/>
          </w:tcPr>
          <w:p w14:paraId="0A2A2073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Критеријуми</w:t>
            </w:r>
          </w:p>
        </w:tc>
        <w:tc>
          <w:tcPr>
            <w:tcW w:w="1560" w:type="dxa"/>
            <w:shd w:val="clear" w:color="auto" w:fill="BFBFBF" w:themeFill="background1" w:themeFillShade="BF"/>
            <w:vAlign w:val="center"/>
          </w:tcPr>
          <w:p w14:paraId="0D2B7FD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ДА/НЕ</w:t>
            </w:r>
          </w:p>
        </w:tc>
        <w:tc>
          <w:tcPr>
            <w:tcW w:w="3117" w:type="dxa"/>
            <w:shd w:val="clear" w:color="auto" w:fill="BFBFBF" w:themeFill="background1" w:themeFillShade="BF"/>
            <w:vAlign w:val="center"/>
          </w:tcPr>
          <w:p w14:paraId="58D35CE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Статус</w:t>
            </w:r>
          </w:p>
        </w:tc>
      </w:tr>
      <w:tr w:rsidR="00273B83" w:rsidRPr="0009160F" w14:paraId="078B35C7" w14:textId="77777777" w:rsidTr="00E826EF">
        <w:tc>
          <w:tcPr>
            <w:tcW w:w="4673" w:type="dxa"/>
            <w:vAlign w:val="center"/>
          </w:tcPr>
          <w:p w14:paraId="171C461A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благовремена</w:t>
            </w:r>
          </w:p>
        </w:tc>
        <w:tc>
          <w:tcPr>
            <w:tcW w:w="1560" w:type="dxa"/>
            <w:vAlign w:val="center"/>
          </w:tcPr>
          <w:p w14:paraId="32BA1BC1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8C7797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16C2373A" w14:textId="77777777" w:rsidTr="00E826EF">
        <w:tc>
          <w:tcPr>
            <w:tcW w:w="4673" w:type="dxa"/>
            <w:vAlign w:val="center"/>
          </w:tcPr>
          <w:p w14:paraId="029AD695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је достављена у штампаном облику</w:t>
            </w:r>
          </w:p>
        </w:tc>
        <w:tc>
          <w:tcPr>
            <w:tcW w:w="1560" w:type="dxa"/>
            <w:vAlign w:val="center"/>
          </w:tcPr>
          <w:p w14:paraId="0926C9F4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301E557C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03DC82C5" w14:textId="77777777" w:rsidTr="00E826EF">
        <w:tc>
          <w:tcPr>
            <w:tcW w:w="4673" w:type="dxa"/>
            <w:vAlign w:val="center"/>
          </w:tcPr>
          <w:p w14:paraId="33CD77B6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ни образац је попуњен у дефинисаној форми – Прилог 1 </w:t>
            </w:r>
          </w:p>
        </w:tc>
        <w:tc>
          <w:tcPr>
            <w:tcW w:w="1560" w:type="dxa"/>
            <w:vAlign w:val="center"/>
          </w:tcPr>
          <w:p w14:paraId="6C7655D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2C7538A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04149370" w14:textId="77777777" w:rsidTr="00E826EF">
        <w:tc>
          <w:tcPr>
            <w:tcW w:w="4673" w:type="dxa"/>
            <w:vAlign w:val="center"/>
          </w:tcPr>
          <w:p w14:paraId="3D91646E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јава садржи сву потребну документацију:</w:t>
            </w:r>
          </w:p>
          <w:p w14:paraId="0DC6B7E4" w14:textId="1A12863E" w:rsidR="00273B83" w:rsidRPr="0009160F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1 – Пријавни образац</w:t>
            </w:r>
          </w:p>
          <w:p w14:paraId="1B8956D5" w14:textId="77777777" w:rsidR="00273B83" w:rsidRPr="0009160F" w:rsidRDefault="00273B83" w:rsidP="009076A1">
            <w:pPr>
              <w:pStyle w:val="ListParagraph"/>
              <w:widowControl w:val="0"/>
              <w:numPr>
                <w:ilvl w:val="0"/>
                <w:numId w:val="4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лог 2 – Потписана изјава</w:t>
            </w:r>
          </w:p>
        </w:tc>
        <w:tc>
          <w:tcPr>
            <w:tcW w:w="1560" w:type="dxa"/>
            <w:vAlign w:val="center"/>
          </w:tcPr>
          <w:p w14:paraId="7ED4FB46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B89AB9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76BE4857" w14:textId="77777777" w:rsidTr="00E826EF">
        <w:tc>
          <w:tcPr>
            <w:tcW w:w="4673" w:type="dxa"/>
            <w:vAlign w:val="center"/>
          </w:tcPr>
          <w:p w14:paraId="2468D634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правно лице (привредни субјект)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уписан у регистар АПР-а, најмање  шест месеци од дана подношења пријаве</w:t>
            </w:r>
          </w:p>
        </w:tc>
        <w:tc>
          <w:tcPr>
            <w:tcW w:w="1560" w:type="dxa"/>
            <w:vAlign w:val="center"/>
          </w:tcPr>
          <w:p w14:paraId="64EE4A4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24A55BC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332C3571" w14:textId="77777777" w:rsidTr="00E826EF">
        <w:tc>
          <w:tcPr>
            <w:tcW w:w="4673" w:type="dxa"/>
            <w:vAlign w:val="center"/>
          </w:tcPr>
          <w:p w14:paraId="5AC630B4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д подносиоцем пријаве није покренут стечајни поступак или поступак ликвидације</w:t>
            </w:r>
          </w:p>
        </w:tc>
        <w:tc>
          <w:tcPr>
            <w:tcW w:w="1560" w:type="dxa"/>
            <w:vAlign w:val="center"/>
          </w:tcPr>
          <w:p w14:paraId="0047522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B27065F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316D0EAD" w14:textId="77777777" w:rsidTr="00E826EF">
        <w:tc>
          <w:tcPr>
            <w:tcW w:w="4673" w:type="dxa"/>
            <w:vAlign w:val="center"/>
          </w:tcPr>
          <w:p w14:paraId="420B0A7D" w14:textId="77777777" w:rsidR="00273B83" w:rsidRPr="0009160F" w:rsidRDefault="00273B83" w:rsidP="009076A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ијава је потписана од стране овлашћеног представника привредног субјекта </w:t>
            </w:r>
          </w:p>
        </w:tc>
        <w:tc>
          <w:tcPr>
            <w:tcW w:w="1560" w:type="dxa"/>
            <w:vAlign w:val="center"/>
          </w:tcPr>
          <w:p w14:paraId="3C9E4077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E1BF404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7B62C091" w14:textId="77777777" w:rsidTr="00E826EF">
        <w:tc>
          <w:tcPr>
            <w:tcW w:w="4673" w:type="dxa"/>
            <w:vAlign w:val="center"/>
          </w:tcPr>
          <w:p w14:paraId="3FD8D8CA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доставио атесте за материјале и производе ( за меру за коју конкурише)</w:t>
            </w:r>
          </w:p>
        </w:tc>
        <w:tc>
          <w:tcPr>
            <w:tcW w:w="1560" w:type="dxa"/>
            <w:vAlign w:val="center"/>
          </w:tcPr>
          <w:p w14:paraId="7D01A45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430A40BF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52464F36" w14:textId="77777777" w:rsidTr="00E826EF">
        <w:tc>
          <w:tcPr>
            <w:tcW w:w="4673" w:type="dxa"/>
            <w:vAlign w:val="center"/>
          </w:tcPr>
          <w:p w14:paraId="16826B12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односилац пријаве је измирио доспеле обавезе по основу јавних прихода</w:t>
            </w:r>
          </w:p>
        </w:tc>
        <w:tc>
          <w:tcPr>
            <w:tcW w:w="1560" w:type="dxa"/>
            <w:vAlign w:val="center"/>
          </w:tcPr>
          <w:p w14:paraId="245256B3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05D4DD9C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Ако је одговор „не“ – пријава се не разматра</w:t>
            </w:r>
          </w:p>
        </w:tc>
      </w:tr>
      <w:tr w:rsidR="00273B83" w:rsidRPr="0009160F" w14:paraId="122709F7" w14:textId="77777777" w:rsidTr="00E826EF">
        <w:tc>
          <w:tcPr>
            <w:tcW w:w="4673" w:type="dxa"/>
            <w:vAlign w:val="center"/>
          </w:tcPr>
          <w:p w14:paraId="6E59A487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560" w:type="dxa"/>
            <w:vAlign w:val="center"/>
          </w:tcPr>
          <w:p w14:paraId="0009CE0D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117" w:type="dxa"/>
            <w:vAlign w:val="center"/>
          </w:tcPr>
          <w:p w14:paraId="133277B5" w14:textId="77777777" w:rsidR="00273B83" w:rsidRPr="0009160F" w:rsidRDefault="00273B83" w:rsidP="00E826E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EB5F421" w14:textId="77777777" w:rsidR="00273B83" w:rsidRPr="0009160F" w:rsidRDefault="00273B83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2208260" w14:textId="77777777" w:rsidR="001E20C1" w:rsidRPr="0009160F" w:rsidRDefault="001E20C1" w:rsidP="00273B83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852A1BF" w14:textId="3D3F57DB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После завршене прве фазе све пријаве оцењене као уредне и у складу са Јавним конкурсом се оцењују на основу следећих критеријума:</w:t>
      </w:r>
    </w:p>
    <w:tbl>
      <w:tblPr>
        <w:tblStyle w:val="TableGrid"/>
        <w:tblpPr w:leftFromText="180" w:rightFromText="180" w:vertAnchor="page" w:horzAnchor="margin" w:tblpY="288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09160F" w14:paraId="5835A0DA" w14:textId="77777777" w:rsidTr="00E826EF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151416D3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lastRenderedPageBreak/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3EBC487C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Број бодова </w:t>
            </w:r>
          </w:p>
        </w:tc>
      </w:tr>
      <w:tr w:rsidR="00273B83" w:rsidRPr="0009160F" w14:paraId="24D93101" w14:textId="77777777" w:rsidTr="00E826EF">
        <w:trPr>
          <w:trHeight w:val="354"/>
        </w:trPr>
        <w:tc>
          <w:tcPr>
            <w:tcW w:w="6204" w:type="dxa"/>
          </w:tcPr>
          <w:p w14:paraId="1C68A2F0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о 30 дана</w:t>
            </w:r>
          </w:p>
        </w:tc>
        <w:tc>
          <w:tcPr>
            <w:tcW w:w="3260" w:type="dxa"/>
          </w:tcPr>
          <w:p w14:paraId="753F9F8F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273B83" w:rsidRPr="0009160F" w14:paraId="7BA472D8" w14:textId="77777777" w:rsidTr="00E826EF">
        <w:trPr>
          <w:trHeight w:val="354"/>
        </w:trPr>
        <w:tc>
          <w:tcPr>
            <w:tcW w:w="6204" w:type="dxa"/>
          </w:tcPr>
          <w:p w14:paraId="3B39B72D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1 – 45 дана</w:t>
            </w:r>
          </w:p>
        </w:tc>
        <w:tc>
          <w:tcPr>
            <w:tcW w:w="3260" w:type="dxa"/>
          </w:tcPr>
          <w:p w14:paraId="3034FB96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273B83" w:rsidRPr="0009160F" w14:paraId="2C7847BA" w14:textId="77777777" w:rsidTr="00E826EF">
        <w:trPr>
          <w:trHeight w:val="343"/>
        </w:trPr>
        <w:tc>
          <w:tcPr>
            <w:tcW w:w="6204" w:type="dxa"/>
          </w:tcPr>
          <w:p w14:paraId="6ED6C200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6 – 60 дана</w:t>
            </w:r>
          </w:p>
        </w:tc>
        <w:tc>
          <w:tcPr>
            <w:tcW w:w="3260" w:type="dxa"/>
          </w:tcPr>
          <w:p w14:paraId="3FDD6BAB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0</w:t>
            </w:r>
          </w:p>
        </w:tc>
      </w:tr>
      <w:tr w:rsidR="00273B83" w:rsidRPr="0009160F" w14:paraId="1E3919C5" w14:textId="77777777" w:rsidTr="00E826EF">
        <w:trPr>
          <w:trHeight w:val="354"/>
        </w:trPr>
        <w:tc>
          <w:tcPr>
            <w:tcW w:w="6204" w:type="dxa"/>
          </w:tcPr>
          <w:p w14:paraId="1D6484C9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61 – 75 дана</w:t>
            </w:r>
          </w:p>
        </w:tc>
        <w:tc>
          <w:tcPr>
            <w:tcW w:w="3260" w:type="dxa"/>
          </w:tcPr>
          <w:p w14:paraId="3446E12C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0</w:t>
            </w:r>
          </w:p>
        </w:tc>
      </w:tr>
      <w:tr w:rsidR="00273B83" w:rsidRPr="0009160F" w14:paraId="7704F4BE" w14:textId="77777777" w:rsidTr="00E826EF">
        <w:trPr>
          <w:trHeight w:val="354"/>
        </w:trPr>
        <w:tc>
          <w:tcPr>
            <w:tcW w:w="6204" w:type="dxa"/>
          </w:tcPr>
          <w:p w14:paraId="0F9E6AAB" w14:textId="77777777" w:rsidR="00273B83" w:rsidRPr="0009160F" w:rsidRDefault="00273B83" w:rsidP="00E826EF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еко 75 дана</w:t>
            </w:r>
          </w:p>
        </w:tc>
        <w:tc>
          <w:tcPr>
            <w:tcW w:w="3260" w:type="dxa"/>
          </w:tcPr>
          <w:p w14:paraId="4B6EDC44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0</w:t>
            </w:r>
          </w:p>
        </w:tc>
      </w:tr>
    </w:tbl>
    <w:p w14:paraId="44D9D1A2" w14:textId="534D1665" w:rsidR="00273B83" w:rsidRPr="0009160F" w:rsidRDefault="00273B83" w:rsidP="00273B83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Укупан број бодова који може добити подносилац пријаве је 100.</w:t>
      </w:r>
    </w:p>
    <w:p w14:paraId="734C1F72" w14:textId="4D1D22B1" w:rsidR="00273B83" w:rsidRPr="0009160F" w:rsidRDefault="00273B83" w:rsidP="00273B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09160F">
        <w:rPr>
          <w:rFonts w:ascii="Times New Roman" w:hAnsi="Times New Roman" w:cs="Times New Roman"/>
          <w:sz w:val="24"/>
          <w:szCs w:val="24"/>
          <w:lang w:val="sr-Cyrl-RS"/>
        </w:rPr>
        <w:t>Критеријум „Рок важења цена за меру за коју конкуришу“ исти је за св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их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осам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мер</w:t>
      </w:r>
      <w:r w:rsidR="00126C2F" w:rsidRPr="0009160F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 xml:space="preserve"> и максимални број бодова по мери који може добити подносилац пријаве је </w:t>
      </w:r>
      <w:r w:rsidRPr="0009160F">
        <w:rPr>
          <w:rFonts w:ascii="Times New Roman" w:hAnsi="Times New Roman" w:cs="Times New Roman"/>
          <w:b/>
          <w:sz w:val="24"/>
          <w:szCs w:val="24"/>
          <w:lang w:val="sr-Cyrl-RS"/>
        </w:rPr>
        <w:t>40</w:t>
      </w:r>
      <w:r w:rsidRPr="0009160F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3E7E7FC" w14:textId="77777777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12BB7F8C" w14:textId="72D07A92" w:rsidR="00273B83" w:rsidRPr="0009160F" w:rsidRDefault="00273B83" w:rsidP="00273B83">
      <w:pPr>
        <w:pStyle w:val="ListParagraph"/>
        <w:numPr>
          <w:ilvl w:val="0"/>
          <w:numId w:val="43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Критеријум „Цене књучних добара и услуга“ различит је за сваку од </w:t>
      </w:r>
      <w:r w:rsidR="00D920E5" w:rsidRPr="0009160F"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 w:rsidR="00126C2F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09160F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3E18DEE6" w14:textId="77777777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ED0459C" w14:textId="4D5B3FEF" w:rsidR="00273B83" w:rsidRPr="0009160F" w:rsidRDefault="00273B83" w:rsidP="00E96382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1</w:t>
      </w:r>
      <w:r w:rsidR="00D709E6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- 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 за станове и куће</w:t>
      </w:r>
      <w:r w:rsidR="00126C2F" w:rsidRPr="0009160F">
        <w:rPr>
          <w:rFonts w:ascii="Times New Roman" w:hAnsi="Times New Roman" w:cs="Times New Roman"/>
          <w:sz w:val="24"/>
          <w:szCs w:val="24"/>
          <w:lang w:val="ru-RU"/>
        </w:rPr>
        <w:t>. 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</w:t>
      </w:r>
      <w:r w:rsidR="00D709E6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273B83" w:rsidRPr="0009160F" w14:paraId="62D237B0" w14:textId="77777777" w:rsidTr="00E826EF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570B36FB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44915B2" w14:textId="77777777" w:rsidR="00273B83" w:rsidRPr="0009160F" w:rsidRDefault="00273B83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273B83" w:rsidRPr="0009160F" w14:paraId="56DB74EB" w14:textId="77777777" w:rsidTr="00E826EF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35AF359A" w14:textId="4F97C02A" w:rsidR="00273B83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</w:t>
            </w:r>
            <w:r w:rsidR="00E96382"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*Н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Т)</w:t>
            </w:r>
          </w:p>
          <w:p w14:paraId="589629BB" w14:textId="77777777" w:rsidR="00E96382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1DA8268B" w14:textId="13CBD6C3" w:rsidR="00273B83" w:rsidRPr="0009160F" w:rsidRDefault="00273B83" w:rsidP="00E826E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М - Максималан број бодова </w:t>
            </w:r>
            <w:r w:rsidR="00E96382"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(60 бодова)</w:t>
            </w:r>
          </w:p>
        </w:tc>
      </w:tr>
      <w:tr w:rsidR="00273B83" w:rsidRPr="0009160F" w14:paraId="3DF8D535" w14:textId="77777777" w:rsidTr="00E826EF">
        <w:trPr>
          <w:trHeight w:val="343"/>
        </w:trPr>
        <w:tc>
          <w:tcPr>
            <w:tcW w:w="6204" w:type="dxa"/>
            <w:shd w:val="clear" w:color="auto" w:fill="auto"/>
          </w:tcPr>
          <w:p w14:paraId="2F2052BC" w14:textId="77777777" w:rsidR="00273B83" w:rsidRPr="0009160F" w:rsidRDefault="00126C2F" w:rsidP="00126C2F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уградња двокрилног ПВЦ прозора димензија 14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1000 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– боја оквира бела. У оквиру цене навести и цену</w:t>
            </w:r>
            <w:r w:rsidRPr="000916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окапнице, прозорске даске,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ВЦ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ролетне, обраде око прозорa гипс-картон плочама, глетовање, обрада ивица и кречење око прозора </w:t>
            </w:r>
          </w:p>
          <w:p w14:paraId="3C212DB8" w14:textId="6981FDF0" w:rsidR="00F36F15" w:rsidRPr="0009160F" w:rsidRDefault="00F36F15" w:rsidP="00F36F1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5FE3B738" w14:textId="0645642A" w:rsidR="00C064AE" w:rsidRPr="0009160F" w:rsidRDefault="00C064AE" w:rsidP="00E826EF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7C5E3443" w14:textId="77777777" w:rsidR="00273B83" w:rsidRPr="0009160F" w:rsidRDefault="00273B83" w:rsidP="00273B83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AA786B" w14:textId="4E68B940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2 - </w:t>
      </w: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A0CE0" w:rsidRPr="0009160F">
        <w:rPr>
          <w:rFonts w:ascii="Times New Roman" w:hAnsi="Times New Roman" w:cs="Times New Roman"/>
          <w:sz w:val="24"/>
          <w:szCs w:val="24"/>
          <w:lang w:val="ru-RU"/>
        </w:rPr>
        <w:t>Постављање и набавка материјала за  термичку изолацију зидова, подова на тлу и осталих делова термичког омотача према негрејаном простору за породичне куће и стамбене заједнице, осим кровног покривача и таваница за породичне куће и стамбене заједниц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8A0CE0" w:rsidRPr="0009160F" w14:paraId="71E2C4C7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319F74A" w14:textId="77777777" w:rsidR="008A0CE0" w:rsidRPr="0009160F" w:rsidRDefault="008A0CE0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lastRenderedPageBreak/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66309C22" w14:textId="77777777" w:rsidR="008A0CE0" w:rsidRPr="0009160F" w:rsidRDefault="008A0CE0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8A0CE0" w:rsidRPr="0009160F" w14:paraId="0274D8A1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23A3ECDF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62C2F41C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6C1BD2DA" w14:textId="77777777" w:rsidR="008A0CE0" w:rsidRPr="0009160F" w:rsidRDefault="008A0CE0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8A0CE0" w:rsidRPr="0009160F" w14:paraId="490DE9A0" w14:textId="77777777" w:rsidTr="008A0CE0">
        <w:trPr>
          <w:trHeight w:val="519"/>
        </w:trPr>
        <w:tc>
          <w:tcPr>
            <w:tcW w:w="6204" w:type="dxa"/>
            <w:shd w:val="clear" w:color="auto" w:fill="auto"/>
          </w:tcPr>
          <w:p w14:paraId="309E04A9" w14:textId="77777777" w:rsidR="008A0CE0" w:rsidRPr="0009160F" w:rsidRDefault="008A0CE0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материјала и израда фасаде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са свим елементима која укључује и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термичк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изолациј</w:t>
            </w:r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д минералне вуне дебљине 10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m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57A74D76" w14:textId="3AF7C6EA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485391D1" w14:textId="1E5CD39E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2357DEEA" w14:textId="77777777" w:rsidR="008A0CE0" w:rsidRPr="0009160F" w:rsidRDefault="008A0CE0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3BBB69E" w14:textId="78D3BF2D" w:rsidR="00273B83" w:rsidRPr="0009160F" w:rsidRDefault="00273B83" w:rsidP="00094CF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3</w:t>
      </w:r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стављањ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атеријал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термичк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изолациј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испод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в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ер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мож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бухватит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у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лучају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д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ј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оштећен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хидроизолацио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истем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грађевинск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хидроизолациј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других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слојев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ног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покривач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ао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лимарск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ал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радове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замени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онструктивних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елемената</w:t>
      </w:r>
      <w:proofErr w:type="spellEnd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94CF5" w:rsidRPr="0009160F">
        <w:rPr>
          <w:rFonts w:ascii="Times New Roman" w:hAnsi="Times New Roman" w:cs="Times New Roman"/>
          <w:sz w:val="24"/>
          <w:szCs w:val="24"/>
          <w:lang w:val="en-US"/>
        </w:rPr>
        <w:t>крова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094CF5" w:rsidRPr="0009160F" w14:paraId="240CB876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93AD91A" w14:textId="77777777" w:rsidR="00094CF5" w:rsidRPr="0009160F" w:rsidRDefault="00094CF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1A78E58" w14:textId="77777777" w:rsidR="00094CF5" w:rsidRPr="0009160F" w:rsidRDefault="00094CF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94CF5" w:rsidRPr="0009160F" w14:paraId="7103D82A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D4F53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74A8EF6D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FF6255B" w14:textId="77777777" w:rsidR="00094CF5" w:rsidRPr="0009160F" w:rsidRDefault="00094CF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094CF5" w:rsidRPr="0009160F" w14:paraId="36CD1877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568611D" w14:textId="77777777" w:rsidR="00094CF5" w:rsidRPr="0009160F" w:rsidRDefault="00094CF5" w:rsidP="00094CF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Latn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материјала и постављање термичке изолације од минералне вуне дебљине 15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на таваницу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о m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sr-Cyrl-CS"/>
              </w:rPr>
              <w:t>2</w:t>
            </w:r>
          </w:p>
          <w:p w14:paraId="0963302C" w14:textId="4E96D9F8" w:rsidR="00C064AE" w:rsidRPr="0009160F" w:rsidRDefault="00C064AE" w:rsidP="00C064A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D3BB64A" w14:textId="3E80B799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3A98C992" w14:textId="77777777" w:rsidR="00094CF5" w:rsidRPr="0009160F" w:rsidRDefault="00094CF5" w:rsidP="00273B8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31028D74" w14:textId="42FB2F58" w:rsidR="00273B83" w:rsidRPr="0009160F" w:rsidRDefault="00273B83" w:rsidP="00273B8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4</w:t>
      </w:r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иродн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ас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920E5" w:rsidRPr="0009160F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09160F" w14:paraId="706C32CE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C23F51E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7F4AFA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09160F" w14:paraId="7FED6F7C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1E60ED0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71D2EC58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3C1E14F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D920E5" w:rsidRPr="0009160F" w14:paraId="69E25491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5BCE89A7" w14:textId="77777777" w:rsidR="00D920E5" w:rsidRPr="0009160F" w:rsidRDefault="00D920E5" w:rsidP="00834C2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конвенционалног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риродни гас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52DAD571" w14:textId="0C34EC91" w:rsidR="00C064AE" w:rsidRPr="0009160F" w:rsidRDefault="00C064AE" w:rsidP="00C064AE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03B3162" w14:textId="523BD105" w:rsidR="00C064AE" w:rsidRPr="0009160F" w:rsidRDefault="00C064AE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</w:tc>
      </w:tr>
    </w:tbl>
    <w:p w14:paraId="07FF7AC6" w14:textId="77777777" w:rsidR="00273B83" w:rsidRPr="0009160F" w:rsidRDefault="00273B83" w:rsidP="00273B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0E97B1" w14:textId="38080B11" w:rsidR="00D920E5" w:rsidRPr="0009160F" w:rsidRDefault="00D920E5" w:rsidP="00D920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FC4A03" w:rsidRPr="0009160F">
        <w:rPr>
          <w:rFonts w:ascii="Times New Roman" w:hAnsi="Times New Roman" w:cs="Times New Roman"/>
          <w:sz w:val="24"/>
          <w:szCs w:val="24"/>
          <w:lang w:val="ru-RU"/>
        </w:rPr>
        <w:t>5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тлов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биомас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дрвн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елет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брикет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еч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a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мен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стојеће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тао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ећ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ефикаснијим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танов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тамбе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једниц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920E5" w:rsidRPr="0009160F" w14:paraId="72A09F29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1DE0869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1DF59D4F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D920E5" w:rsidRPr="0009160F" w14:paraId="05D70069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706E255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Начин обрачуна (М*Н/Т)</w:t>
            </w:r>
          </w:p>
          <w:p w14:paraId="7E2582DC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01A23AB" w14:textId="77777777" w:rsidR="00D920E5" w:rsidRPr="0009160F" w:rsidRDefault="00D920E5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D920E5" w:rsidRPr="0009160F" w14:paraId="1D5FBA34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70817E2E" w14:textId="77777777" w:rsidR="00D920E5" w:rsidRPr="0009160F" w:rsidRDefault="00D920E5" w:rsidP="00D920E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ла на пелет капацитет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W</w:t>
            </w:r>
          </w:p>
          <w:p w14:paraId="243772D8" w14:textId="6564389C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E3DA13E" w14:textId="77777777" w:rsidR="00D920E5" w:rsidRPr="0009160F" w:rsidRDefault="00D920E5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5CEECF" w14:textId="77777777" w:rsidR="00FC4A03" w:rsidRPr="00A44676" w:rsidRDefault="00FC4A03" w:rsidP="00D920E5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3CDFD64F" w14:textId="083344A6" w:rsidR="00D920E5" w:rsidRPr="0009160F" w:rsidRDefault="009006A6" w:rsidP="00273B83">
      <w:pPr>
        <w:jc w:val="both"/>
        <w:rPr>
          <w:rFonts w:ascii="Times New Roman" w:eastAsia="Calibri" w:hAnsi="Times New Roman" w:cs="Times New Roman"/>
          <w:sz w:val="24"/>
          <w:szCs w:val="24"/>
          <w:lang w:val="sr-Cyrl-CS"/>
        </w:rPr>
      </w:pPr>
      <w:r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Мера </w:t>
      </w:r>
      <w:r w:rsidR="00CF7DD8" w:rsidRPr="0009160F">
        <w:rPr>
          <w:rFonts w:ascii="Times New Roman" w:eastAsia="Calibri" w:hAnsi="Times New Roman" w:cs="Times New Roman"/>
          <w:sz w:val="24"/>
          <w:szCs w:val="24"/>
          <w:lang w:val="sr-Latn-CS"/>
        </w:rPr>
        <w:t>6</w:t>
      </w:r>
      <w:r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 xml:space="preserve"> - </w:t>
      </w:r>
      <w:r w:rsidR="00D920E5" w:rsidRPr="0009160F">
        <w:rPr>
          <w:rFonts w:ascii="Times New Roman" w:eastAsia="Calibri" w:hAnsi="Times New Roman" w:cs="Times New Roman"/>
          <w:sz w:val="24"/>
          <w:szCs w:val="24"/>
          <w:lang w:val="sr-Cyrl-CS"/>
        </w:rPr>
        <w:t>Замена постојеће или уградња нове цевне мреже, грејних тела-радијатора и пратећег прибора за породичне куће, станове и стамбене зграде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9006A6" w:rsidRPr="0009160F" w14:paraId="6280AA04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6DECA1AE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2A037A89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9006A6" w:rsidRPr="0009160F" w14:paraId="64C1E5B2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D0749E5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1BAACC5B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026E83C6" w14:textId="77777777" w:rsidR="009006A6" w:rsidRPr="0009160F" w:rsidRDefault="009006A6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9006A6" w:rsidRPr="0009160F" w14:paraId="7228E6C9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5E896CA8" w14:textId="77777777" w:rsidR="009006A6" w:rsidRPr="0009160F" w:rsidRDefault="009006A6" w:rsidP="00DF11E0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инсталациј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циркулационе пумпе са променљивим бројем обртаја,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за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ток 1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3/h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апор 50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Pa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(тип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undfos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lpha, </w:t>
            </w:r>
            <w:proofErr w:type="spellStart"/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llo</w:t>
            </w:r>
            <w:proofErr w:type="spellEnd"/>
            <w:r w:rsidR="00DF11E0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onos</w:t>
            </w:r>
            <w:proofErr w:type="spellEnd"/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F7DD8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 др) </w:t>
            </w:r>
          </w:p>
          <w:p w14:paraId="7D95C24B" w14:textId="50DCB2E1" w:rsidR="00F36F15" w:rsidRPr="0009160F" w:rsidRDefault="00F36F15" w:rsidP="00F36F15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754BA5EA" w14:textId="77777777" w:rsidR="009006A6" w:rsidRPr="0009160F" w:rsidRDefault="009006A6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2ABBC145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6C3AE037" w14:textId="4AC50341" w:rsidR="00F36F15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ч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личног панелног радиј</w:t>
            </w:r>
            <w:r w:rsidR="00B77A5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тора димензија 600/800, тип 22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9B89F15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048B1D72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7303BF47" w14:textId="031AA96D" w:rsidR="00F36F15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Набавка и  уградња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радијаторског вентила са термоглавом,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N15 NP6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1CDF05D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CF7DD8" w:rsidRPr="0009160F" w14:paraId="726ED8B7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28498FC" w14:textId="67A94F55" w:rsidR="00CF7DD8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Број бодова за сваки од производа је  максимално </w:t>
            </w: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20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</w:p>
          <w:p w14:paraId="50AD3F52" w14:textId="03EDC521" w:rsidR="00CF7DD8" w:rsidRPr="0009160F" w:rsidRDefault="00CF7DD8" w:rsidP="00CF7DD8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купан број бодова је максимално </w:t>
            </w:r>
            <w:r w:rsidRPr="0009160F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60.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1631D7C" w14:textId="77777777" w:rsidR="00CF7DD8" w:rsidRPr="0009160F" w:rsidRDefault="00CF7DD8" w:rsidP="00834C2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98C7EE4" w14:textId="77777777" w:rsidR="009006A6" w:rsidRPr="0009160F" w:rsidRDefault="009006A6" w:rsidP="00273B8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B948B5" w14:textId="56C252A7" w:rsidR="00CF7DD8" w:rsidRPr="0009160F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7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уградњ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отних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умп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ос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л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мбиновани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ч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09160F" w14:paraId="14D31282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1926EBF2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0536727F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09160F" w14:paraId="34C1B33F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0079CAB0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Начин обрачуна (М*Н/Т)</w:t>
            </w:r>
          </w:p>
          <w:p w14:paraId="5B618406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4712BBF6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CF7DD8" w:rsidRPr="0009160F" w14:paraId="5F5C65EA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3D5FBE7F" w14:textId="77777777" w:rsidR="00CF7DD8" w:rsidRPr="0009160F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топлотн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пумп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e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ваздух – вода</w:t>
            </w:r>
            <w:r w:rsidR="00FC4A03"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,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капацитета грејања 7 </w:t>
            </w:r>
            <w:r w:rsidRPr="0009160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W</w:t>
            </w:r>
          </w:p>
          <w:p w14:paraId="06063A6D" w14:textId="344689B3" w:rsidR="00F36F15" w:rsidRPr="0009160F" w:rsidRDefault="00F36F15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37FC2677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4FC6891" w14:textId="5A2907B7" w:rsidR="000A12C0" w:rsidRPr="0009160F" w:rsidRDefault="000A12C0" w:rsidP="00CB75D9">
      <w:pPr>
        <w:rPr>
          <w:rFonts w:ascii="Times New Roman" w:hAnsi="Times New Roman" w:cs="Times New Roman"/>
          <w:sz w:val="24"/>
          <w:szCs w:val="24"/>
          <w:lang w:val="sr-Cyrl-RS"/>
        </w:rPr>
      </w:pPr>
    </w:p>
    <w:p w14:paraId="449EF900" w14:textId="2359ED0D" w:rsidR="00CF7DD8" w:rsidRPr="0009160F" w:rsidRDefault="00CF7DD8" w:rsidP="00CF7D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9160F">
        <w:rPr>
          <w:rFonts w:ascii="Times New Roman" w:hAnsi="Times New Roman" w:cs="Times New Roman"/>
          <w:sz w:val="24"/>
          <w:szCs w:val="24"/>
          <w:lang w:val="ru-RU"/>
        </w:rPr>
        <w:t>Мера 8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Набавк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уградњ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sr-Cyrl-CS"/>
        </w:rPr>
        <w:t>а</w:t>
      </w:r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оларних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олектор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у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централн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ипрему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ањ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анитар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трош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топл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вод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ратећ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инсталациј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грејног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систем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породичне</w:t>
      </w:r>
      <w:proofErr w:type="spellEnd"/>
      <w:r w:rsidRPr="000916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9160F">
        <w:rPr>
          <w:rFonts w:ascii="Times New Roman" w:hAnsi="Times New Roman" w:cs="Times New Roman"/>
          <w:sz w:val="24"/>
          <w:szCs w:val="24"/>
          <w:lang w:val="en-US"/>
        </w:rPr>
        <w:t>куће</w:t>
      </w:r>
      <w:proofErr w:type="spellEnd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CF7DD8" w:rsidRPr="0009160F" w14:paraId="6DBB5AF4" w14:textId="77777777" w:rsidTr="00834C25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1C33E35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Цене производа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5A363C7D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Број бодова</w:t>
            </w:r>
          </w:p>
        </w:tc>
      </w:tr>
      <w:tr w:rsidR="00CF7DD8" w:rsidRPr="0009160F" w14:paraId="12359CE3" w14:textId="77777777" w:rsidTr="00834C25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479D30C9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lastRenderedPageBreak/>
              <w:t>Начин обрачуна (М*Н/Т)</w:t>
            </w:r>
          </w:p>
          <w:p w14:paraId="74656975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Т – понуђена цена;   Н – најнижа понуђена цена;  </w:t>
            </w:r>
          </w:p>
          <w:p w14:paraId="718B908E" w14:textId="77777777" w:rsidR="00CF7DD8" w:rsidRPr="0009160F" w:rsidRDefault="00CF7DD8" w:rsidP="00834C25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М - Максималан број бодова (60 бодова)</w:t>
            </w:r>
          </w:p>
        </w:tc>
      </w:tr>
      <w:tr w:rsidR="00CF7DD8" w:rsidRPr="0009160F" w14:paraId="71D8BA39" w14:textId="77777777" w:rsidTr="00834C25">
        <w:trPr>
          <w:trHeight w:val="519"/>
        </w:trPr>
        <w:tc>
          <w:tcPr>
            <w:tcW w:w="6204" w:type="dxa"/>
            <w:shd w:val="clear" w:color="auto" w:fill="auto"/>
          </w:tcPr>
          <w:p w14:paraId="18E8BBC9" w14:textId="77777777" w:rsidR="00CF7DD8" w:rsidRPr="0009160F" w:rsidRDefault="00CF7DD8" w:rsidP="00CF7DD8">
            <w:pPr>
              <w:spacing w:after="160"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09160F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авка и уградња соларног колектора у инсталацију за централну припрему потрошне топле воде капацитета акумулационог бојлера 200 литара</w:t>
            </w:r>
          </w:p>
          <w:p w14:paraId="2DD06956" w14:textId="16EE3DF4" w:rsidR="00F36F15" w:rsidRPr="0009160F" w:rsidRDefault="00F36F15" w:rsidP="009C162E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shd w:val="clear" w:color="auto" w:fill="auto"/>
            <w:vAlign w:val="center"/>
          </w:tcPr>
          <w:p w14:paraId="2F65DCEA" w14:textId="77777777" w:rsidR="00CF7DD8" w:rsidRPr="0009160F" w:rsidRDefault="00CF7DD8" w:rsidP="00834C25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319ECD1" w14:textId="77777777" w:rsidR="00CF7DD8" w:rsidRPr="0009160F" w:rsidRDefault="00CF7DD8" w:rsidP="00CB75D9">
      <w:pPr>
        <w:rPr>
          <w:rFonts w:ascii="Times New Roman" w:hAnsi="Times New Roman" w:cs="Times New Roman"/>
          <w:sz w:val="24"/>
          <w:szCs w:val="24"/>
          <w:lang w:val="sr-Cyrl-RS"/>
        </w:rPr>
      </w:pPr>
    </w:p>
    <w:sectPr w:rsidR="00CF7DD8" w:rsidRPr="00091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D50CD3" w14:textId="77777777" w:rsidR="00C546EE" w:rsidRDefault="00C546EE" w:rsidP="008A6F6C">
      <w:pPr>
        <w:spacing w:after="0" w:line="240" w:lineRule="auto"/>
      </w:pPr>
      <w:r>
        <w:separator/>
      </w:r>
    </w:p>
  </w:endnote>
  <w:endnote w:type="continuationSeparator" w:id="0">
    <w:p w14:paraId="7445626F" w14:textId="77777777" w:rsidR="00C546EE" w:rsidRDefault="00C546EE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2E1EC2" w14:textId="77777777" w:rsidR="00C546EE" w:rsidRDefault="00C546EE" w:rsidP="008A6F6C">
      <w:pPr>
        <w:spacing w:after="0" w:line="240" w:lineRule="auto"/>
      </w:pPr>
      <w:r>
        <w:separator/>
      </w:r>
    </w:p>
  </w:footnote>
  <w:footnote w:type="continuationSeparator" w:id="0">
    <w:p w14:paraId="0097A086" w14:textId="77777777" w:rsidR="00C546EE" w:rsidRDefault="00C546EE" w:rsidP="008A6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BF62A9B0"/>
    <w:lvl w:ilvl="0" w:tplc="2FC891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408CC"/>
    <w:rsid w:val="00053B09"/>
    <w:rsid w:val="00067D8C"/>
    <w:rsid w:val="000778CB"/>
    <w:rsid w:val="0009160F"/>
    <w:rsid w:val="0009375D"/>
    <w:rsid w:val="00094C31"/>
    <w:rsid w:val="00094CF5"/>
    <w:rsid w:val="000960D1"/>
    <w:rsid w:val="000A12C0"/>
    <w:rsid w:val="000A29DE"/>
    <w:rsid w:val="000C3FDD"/>
    <w:rsid w:val="000D566E"/>
    <w:rsid w:val="000D7E2A"/>
    <w:rsid w:val="000E1196"/>
    <w:rsid w:val="000E1592"/>
    <w:rsid w:val="000F41C6"/>
    <w:rsid w:val="001134A7"/>
    <w:rsid w:val="00126C2F"/>
    <w:rsid w:val="001703EB"/>
    <w:rsid w:val="00171D78"/>
    <w:rsid w:val="00186020"/>
    <w:rsid w:val="0019600A"/>
    <w:rsid w:val="001B3454"/>
    <w:rsid w:val="001B70DB"/>
    <w:rsid w:val="001C4675"/>
    <w:rsid w:val="001C6B08"/>
    <w:rsid w:val="001D1F12"/>
    <w:rsid w:val="001D3D5A"/>
    <w:rsid w:val="001E20C1"/>
    <w:rsid w:val="001F76A9"/>
    <w:rsid w:val="001F7FED"/>
    <w:rsid w:val="002054D8"/>
    <w:rsid w:val="00205D42"/>
    <w:rsid w:val="002112BE"/>
    <w:rsid w:val="0022582D"/>
    <w:rsid w:val="002408F2"/>
    <w:rsid w:val="0024474C"/>
    <w:rsid w:val="0024606D"/>
    <w:rsid w:val="00247242"/>
    <w:rsid w:val="00254B0B"/>
    <w:rsid w:val="002551D0"/>
    <w:rsid w:val="0026569A"/>
    <w:rsid w:val="00273B83"/>
    <w:rsid w:val="002B20A2"/>
    <w:rsid w:val="002B261C"/>
    <w:rsid w:val="002B2A7A"/>
    <w:rsid w:val="002C34D6"/>
    <w:rsid w:val="002F2CD4"/>
    <w:rsid w:val="002F33E9"/>
    <w:rsid w:val="002F5FA0"/>
    <w:rsid w:val="002F7A64"/>
    <w:rsid w:val="003017E0"/>
    <w:rsid w:val="00314207"/>
    <w:rsid w:val="0031660B"/>
    <w:rsid w:val="00320D05"/>
    <w:rsid w:val="0034320E"/>
    <w:rsid w:val="00354E21"/>
    <w:rsid w:val="00354E6E"/>
    <w:rsid w:val="00361D25"/>
    <w:rsid w:val="00361D5E"/>
    <w:rsid w:val="00363869"/>
    <w:rsid w:val="00364243"/>
    <w:rsid w:val="003716E7"/>
    <w:rsid w:val="003734C4"/>
    <w:rsid w:val="00392223"/>
    <w:rsid w:val="00392B09"/>
    <w:rsid w:val="00395D79"/>
    <w:rsid w:val="003B67C3"/>
    <w:rsid w:val="003D156A"/>
    <w:rsid w:val="003E48C1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D3189"/>
    <w:rsid w:val="004D4559"/>
    <w:rsid w:val="004E58C0"/>
    <w:rsid w:val="00513019"/>
    <w:rsid w:val="005146C8"/>
    <w:rsid w:val="0052300E"/>
    <w:rsid w:val="005267EC"/>
    <w:rsid w:val="00535362"/>
    <w:rsid w:val="005417D5"/>
    <w:rsid w:val="00541CBD"/>
    <w:rsid w:val="0055220F"/>
    <w:rsid w:val="0055359A"/>
    <w:rsid w:val="005544E7"/>
    <w:rsid w:val="0056283D"/>
    <w:rsid w:val="0056740E"/>
    <w:rsid w:val="0057038C"/>
    <w:rsid w:val="005736D7"/>
    <w:rsid w:val="005902C6"/>
    <w:rsid w:val="0059367B"/>
    <w:rsid w:val="005A1365"/>
    <w:rsid w:val="005A2881"/>
    <w:rsid w:val="005A684A"/>
    <w:rsid w:val="005A7BCB"/>
    <w:rsid w:val="005B1C4E"/>
    <w:rsid w:val="005B74E1"/>
    <w:rsid w:val="005C0400"/>
    <w:rsid w:val="005D3E4E"/>
    <w:rsid w:val="005D4CA4"/>
    <w:rsid w:val="005D4CC6"/>
    <w:rsid w:val="005E1600"/>
    <w:rsid w:val="005F01AE"/>
    <w:rsid w:val="005F4071"/>
    <w:rsid w:val="005F7566"/>
    <w:rsid w:val="005F7990"/>
    <w:rsid w:val="00604BC5"/>
    <w:rsid w:val="00606763"/>
    <w:rsid w:val="0060772A"/>
    <w:rsid w:val="00613BD5"/>
    <w:rsid w:val="006226CD"/>
    <w:rsid w:val="00630070"/>
    <w:rsid w:val="0063053C"/>
    <w:rsid w:val="00655160"/>
    <w:rsid w:val="00662589"/>
    <w:rsid w:val="00664B1D"/>
    <w:rsid w:val="00675EE8"/>
    <w:rsid w:val="00676D62"/>
    <w:rsid w:val="006A006B"/>
    <w:rsid w:val="006A536C"/>
    <w:rsid w:val="006C0200"/>
    <w:rsid w:val="006C663A"/>
    <w:rsid w:val="006C694E"/>
    <w:rsid w:val="006D70D0"/>
    <w:rsid w:val="006F147C"/>
    <w:rsid w:val="006F1F70"/>
    <w:rsid w:val="006F2377"/>
    <w:rsid w:val="006F32B5"/>
    <w:rsid w:val="006F3D29"/>
    <w:rsid w:val="0070451E"/>
    <w:rsid w:val="007048DC"/>
    <w:rsid w:val="0070730F"/>
    <w:rsid w:val="00710935"/>
    <w:rsid w:val="00733B9A"/>
    <w:rsid w:val="007413B2"/>
    <w:rsid w:val="00746FA6"/>
    <w:rsid w:val="0075050A"/>
    <w:rsid w:val="007515B4"/>
    <w:rsid w:val="007567D2"/>
    <w:rsid w:val="007625C2"/>
    <w:rsid w:val="00764A8B"/>
    <w:rsid w:val="00767C20"/>
    <w:rsid w:val="00776242"/>
    <w:rsid w:val="00785082"/>
    <w:rsid w:val="007A1085"/>
    <w:rsid w:val="007A73B2"/>
    <w:rsid w:val="007D02A2"/>
    <w:rsid w:val="007D5DBE"/>
    <w:rsid w:val="007E0CB7"/>
    <w:rsid w:val="007E3DDF"/>
    <w:rsid w:val="007E4D50"/>
    <w:rsid w:val="007F2C93"/>
    <w:rsid w:val="0080579E"/>
    <w:rsid w:val="00814E24"/>
    <w:rsid w:val="00815779"/>
    <w:rsid w:val="00815A35"/>
    <w:rsid w:val="00820788"/>
    <w:rsid w:val="00834C25"/>
    <w:rsid w:val="00836C30"/>
    <w:rsid w:val="0086005E"/>
    <w:rsid w:val="00862072"/>
    <w:rsid w:val="008621C7"/>
    <w:rsid w:val="008638F3"/>
    <w:rsid w:val="008651DC"/>
    <w:rsid w:val="00877B78"/>
    <w:rsid w:val="008823C7"/>
    <w:rsid w:val="008857FC"/>
    <w:rsid w:val="00890CD3"/>
    <w:rsid w:val="008931D9"/>
    <w:rsid w:val="008A0CE0"/>
    <w:rsid w:val="008A13A9"/>
    <w:rsid w:val="008A6F6C"/>
    <w:rsid w:val="008B2680"/>
    <w:rsid w:val="008C1E23"/>
    <w:rsid w:val="008C3DE2"/>
    <w:rsid w:val="008C6680"/>
    <w:rsid w:val="008D2AED"/>
    <w:rsid w:val="009006A6"/>
    <w:rsid w:val="00903722"/>
    <w:rsid w:val="0090597B"/>
    <w:rsid w:val="009060C3"/>
    <w:rsid w:val="009076A1"/>
    <w:rsid w:val="00915641"/>
    <w:rsid w:val="00915846"/>
    <w:rsid w:val="00916110"/>
    <w:rsid w:val="00923060"/>
    <w:rsid w:val="0092541D"/>
    <w:rsid w:val="00931866"/>
    <w:rsid w:val="00946562"/>
    <w:rsid w:val="00947D65"/>
    <w:rsid w:val="009541C6"/>
    <w:rsid w:val="00964BBF"/>
    <w:rsid w:val="0096628B"/>
    <w:rsid w:val="009717D2"/>
    <w:rsid w:val="009723DC"/>
    <w:rsid w:val="009759FE"/>
    <w:rsid w:val="00987936"/>
    <w:rsid w:val="00993BE3"/>
    <w:rsid w:val="009966CE"/>
    <w:rsid w:val="009B3FF3"/>
    <w:rsid w:val="009B5DC9"/>
    <w:rsid w:val="009B6573"/>
    <w:rsid w:val="009B78AC"/>
    <w:rsid w:val="009C162E"/>
    <w:rsid w:val="009C3E14"/>
    <w:rsid w:val="009C3FE8"/>
    <w:rsid w:val="009C76FA"/>
    <w:rsid w:val="009D72F7"/>
    <w:rsid w:val="009F0301"/>
    <w:rsid w:val="009F0EF8"/>
    <w:rsid w:val="009F2981"/>
    <w:rsid w:val="009F78EE"/>
    <w:rsid w:val="00A00729"/>
    <w:rsid w:val="00A204A3"/>
    <w:rsid w:val="00A2463D"/>
    <w:rsid w:val="00A35B3D"/>
    <w:rsid w:val="00A40E14"/>
    <w:rsid w:val="00A44676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F236A"/>
    <w:rsid w:val="00AF3786"/>
    <w:rsid w:val="00AF78C7"/>
    <w:rsid w:val="00B018A2"/>
    <w:rsid w:val="00B04FA2"/>
    <w:rsid w:val="00B2281B"/>
    <w:rsid w:val="00B3737D"/>
    <w:rsid w:val="00B4147D"/>
    <w:rsid w:val="00B41A15"/>
    <w:rsid w:val="00B44BBF"/>
    <w:rsid w:val="00B46F1E"/>
    <w:rsid w:val="00B51F32"/>
    <w:rsid w:val="00B54C6F"/>
    <w:rsid w:val="00B65B53"/>
    <w:rsid w:val="00B66104"/>
    <w:rsid w:val="00B7415A"/>
    <w:rsid w:val="00B77A53"/>
    <w:rsid w:val="00B84A96"/>
    <w:rsid w:val="00B97152"/>
    <w:rsid w:val="00BA2DCE"/>
    <w:rsid w:val="00BA4AD6"/>
    <w:rsid w:val="00BA5401"/>
    <w:rsid w:val="00BC2ECD"/>
    <w:rsid w:val="00BC6760"/>
    <w:rsid w:val="00BC7C96"/>
    <w:rsid w:val="00BD6FB4"/>
    <w:rsid w:val="00BE446D"/>
    <w:rsid w:val="00BF1788"/>
    <w:rsid w:val="00C064AE"/>
    <w:rsid w:val="00C1008C"/>
    <w:rsid w:val="00C119E3"/>
    <w:rsid w:val="00C174E6"/>
    <w:rsid w:val="00C21497"/>
    <w:rsid w:val="00C24B00"/>
    <w:rsid w:val="00C25A33"/>
    <w:rsid w:val="00C26187"/>
    <w:rsid w:val="00C27EA6"/>
    <w:rsid w:val="00C4289A"/>
    <w:rsid w:val="00C45434"/>
    <w:rsid w:val="00C546EE"/>
    <w:rsid w:val="00C677C2"/>
    <w:rsid w:val="00C7192A"/>
    <w:rsid w:val="00C7274B"/>
    <w:rsid w:val="00C817F2"/>
    <w:rsid w:val="00C87F2B"/>
    <w:rsid w:val="00C925D6"/>
    <w:rsid w:val="00C940BD"/>
    <w:rsid w:val="00CA08BC"/>
    <w:rsid w:val="00CB511E"/>
    <w:rsid w:val="00CB75D9"/>
    <w:rsid w:val="00CE321C"/>
    <w:rsid w:val="00CE3A30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62F98"/>
    <w:rsid w:val="00D709E6"/>
    <w:rsid w:val="00D73271"/>
    <w:rsid w:val="00D7568D"/>
    <w:rsid w:val="00D86053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35B5A"/>
    <w:rsid w:val="00E4025A"/>
    <w:rsid w:val="00E417E1"/>
    <w:rsid w:val="00E4344B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C474B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36F15"/>
    <w:rsid w:val="00F44361"/>
    <w:rsid w:val="00F50366"/>
    <w:rsid w:val="00F548B8"/>
    <w:rsid w:val="00F568DE"/>
    <w:rsid w:val="00F65461"/>
    <w:rsid w:val="00F82876"/>
    <w:rsid w:val="00F92E26"/>
    <w:rsid w:val="00FB142F"/>
    <w:rsid w:val="00FB1721"/>
    <w:rsid w:val="00FC4A03"/>
    <w:rsid w:val="00FE05DB"/>
    <w:rsid w:val="00FE2447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character" w:customStyle="1" w:styleId="FontStyle11">
    <w:name w:val="Font Style11"/>
    <w:uiPriority w:val="99"/>
    <w:rsid w:val="00710935"/>
    <w:rPr>
      <w:rFonts w:ascii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3F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E6E03A-B890-4029-B685-EB1E7666E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ordana Radicevic</cp:lastModifiedBy>
  <cp:revision>3</cp:revision>
  <cp:lastPrinted>2022-08-03T11:09:00Z</cp:lastPrinted>
  <dcterms:created xsi:type="dcterms:W3CDTF">2022-08-18T09:14:00Z</dcterms:created>
  <dcterms:modified xsi:type="dcterms:W3CDTF">2022-08-18T09:16:00Z</dcterms:modified>
</cp:coreProperties>
</file>